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Role</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X0b4c6c340a7ae1285464c4c4b9f6545d9e9bb1d"/>
    <w:p>
      <w:pPr>
        <w:pStyle w:val="Heading1"/>
      </w:pPr>
      <w:r>
        <w:t xml:space="preserve">Internship Application Letter for Banking Internship Position</w:t>
      </w:r>
    </w:p>
    <w:p>
      <w:pPr>
        <w:pStyle w:val="FirstParagraph"/>
      </w:pPr>
      <w:r>
        <w:t xml:space="preserve">Your Name</w:t>
      </w:r>
      <w:r>
        <w:br/>
      </w:r>
      <w:r>
        <w:t xml:space="preserve">Your Address</w:t>
      </w:r>
      <w:r>
        <w:br/>
      </w:r>
      <w:r>
        <w:t xml:space="preserve">Postcode, City</w:t>
      </w:r>
      <w:r>
        <w:br/>
      </w:r>
      <w:r>
        <w:t xml:space="preserve">Email Address | Phone Number</w:t>
      </w:r>
      <w:r>
        <w:br/>
      </w:r>
      <w:r>
        <w:t xml:space="preserve">Date</w:t>
      </w:r>
    </w:p>
    <w:p>
      <w:pPr>
        <w:pStyle w:val="BodyText"/>
      </w:pPr>
      <w:r>
        <w:t xml:space="preserve">Hiring Manager</w:t>
      </w:r>
      <w:r>
        <w:br/>
      </w:r>
      <w:r>
        <w:t xml:space="preserve">[Bank Name]</w:t>
      </w:r>
      <w:r>
        <w:br/>
      </w:r>
      <w:r>
        <w:t xml:space="preserve">Bank Headquarters (City of London)</w:t>
      </w:r>
      <w:r>
        <w:br/>
      </w:r>
      <w:r>
        <w:t xml:space="preserve">United Kingdom</w:t>
      </w:r>
    </w:p>
    <w:p>
      <w:pPr>
        <w:pStyle w:val="BodyText"/>
      </w:pPr>
      <w:r>
        <w:t xml:space="preserve">Dear Hiring Manager,</w:t>
      </w:r>
    </w:p>
    <w:p>
      <w:pPr>
        <w:pStyle w:val="BodyText"/>
      </w:pPr>
      <w:r>
        <w:t xml:space="preserve">I am writing to express my enthusiastic interest in the Banking Internship position at [Bank Name] within the prestigious financial hub of London, United Kingdom. As a dedicated and academically rigorous student pursuing a degree in Finance with a specialization in Investment Analysis at [University Name], I have meticulously aligned my educational journey and professional aspirations with the dynamic demands of the UK banking sector, particularly within the unique ecosystem of London’s Square Mile. This Internship Application Letter serves as my formal commitment to contribute meaningfully to your esteemed institution while developing into a skilled and principled Banker operating within the highest standards of the United Kingdom financial landscape.</w:t>
      </w:r>
    </w:p>
    <w:p>
      <w:pPr>
        <w:pStyle w:val="BodyText"/>
      </w:pPr>
      <w:r>
        <w:t xml:space="preserve">London's position as Europe’s preeminent financial centre, home to the Bank of England, the Financial Conduct Authority (FCA), and headquarters for global banking giants like HSBC, Barclays, and J.P. Morgan London, has profoundly shaped my academic focus. My university curriculum has deliberately emphasised UK-specific regulatory frameworks – including MiFID II compliance, GDPR implications for client data handling, and post-Brexit financial services regulations – ensuring I understand the intricate legal environment in which all banking operations must function. This knowledge is not merely theoretical; I have actively engaged with London’s finance community through the [University Name] Finance Society’s monthly guest lectures featuring FCA compliance officers and City of London-based bankers, deepening my practical understanding of how regulatory scrutiny directly impacts client service and risk management protocols.</w:t>
      </w:r>
    </w:p>
    <w:p>
      <w:pPr>
        <w:pStyle w:val="BodyText"/>
      </w:pPr>
      <w:r>
        <w:t xml:space="preserve">My academic excellence – maintaining a 72% average in my core modules including 'UK Financial Markets', 'Corporate Banking Practices', and 'Risk Management in Financial Institutions' – has been complemented by hands-on experiences relevant to the daily responsibilities of a Banker. During a recent summer placement at [Local UK Credit Union or Smaller Bank], I assisted senior relationship managers with client onboarding, conducted preliminary credit assessments using the FCA’s risk assessment templates, and prepared compliance documentation for loan applications. This role immersed me in London’s fast-paced banking rhythm: navigating tight deadlines for regulatory submissions (such as CDD checks under AML regulations), liaising with clients regarding mortgage refinancing options in a volatile interest rate environment, and observing how branch-level decisions directly impact regional market positioning within the broader UK economy. I also volunteered with 'Banking on Education', a charity connecting City professionals to inner-city schools, where I co-designed financial literacy workshops for teenagers – refining my communication skills essential for building client trust, a cornerstone of successful banking in the United Kingdom.</w:t>
      </w:r>
    </w:p>
    <w:p>
      <w:pPr>
        <w:pStyle w:val="BodyText"/>
      </w:pPr>
      <w:r>
        <w:t xml:space="preserve">What truly sets me apart is my proactive engagement with London's specific market challenges. I closely follow the Bank of England’s monetary policy announcements and their implications on consumer credit, as evidenced by my detailed analysis published on our university finance blog regarding recent rate hikes and their impact on SME lending in Greater London. I understand that being a modern Banker in the United Kingdom requires not only technical proficiency but also cultural awareness; London’s banking sector thrives on diversity, serving clients from over 190 nationalities across the city. My ability to communicate clearly across different backgrounds – honed through international student exchanges at LSE and conversational Spanish fluency – allows me to anticipate client needs within this multicultural context, a critical asset for any institution operating in London.</w:t>
      </w:r>
    </w:p>
    <w:p>
      <w:pPr>
        <w:pStyle w:val="BodyText"/>
      </w:pPr>
      <w:r>
        <w:t xml:space="preserve">I am deeply impressed by [Bank Name]’s recent initiatives in sustainable finance, particularly your 'London Green Banking' pilot programme aligning with the UK’s 2050 net-zero target. This commitment resonates powerfully with my own work on a university project assessing green bond market growth in London’s capital markets. I am eager to apply my research skills and passion for responsible finance within your sustainable investment team during the internship, contributing to projects that shape the future of banking in United Kingdom London.</w:t>
      </w:r>
    </w:p>
    <w:p>
      <w:pPr>
        <w:pStyle w:val="BodyText"/>
      </w:pPr>
      <w:r>
        <w:t xml:space="preserve">My technical skills are equally aligned with contemporary banking demands. I am proficient in Microsoft Excel (including advanced financial modelling), have intermediate knowledge of Bloomberg Terminal functionality through university access, and am adept at using CRM systems like Salesforce – all essential tools for efficient client portfolio management. Crucially, I possess a strong foundation in UK accounting standards (FRS 102) and understand the importance of ethical conduct; I recently completed the FCA’s 'Financial Conduct' e-learning module to further strengthen my compliance awareness, recognising that integrity is non-negotiable for any Banker operating within the United Kingdom financial services industry.</w:t>
      </w:r>
    </w:p>
    <w:p>
      <w:pPr>
        <w:pStyle w:val="BodyText"/>
      </w:pPr>
      <w:r>
        <w:t xml:space="preserve">London’s banking sector demands individuals who are not just skilled but deeply connected to its community and its future. I am not merely applying for an internship; I am seeking to become a contributing member of [Bank Name]’s team, learning from experts who shape global finance from the heart of London. I am confident that my academic background, practical exposure to UK banking regulations, proactive engagement with London’s financial ecosystem, and genuine passion for responsible client service will enable me to excel in this role immediately. I am keen to bring my energy and dedication to your office on [Preferred Location within London], whether it be the historic thread of the City of London or a modern hub like Canary Wharf.</w:t>
      </w:r>
    </w:p>
    <w:p>
      <w:pPr>
        <w:pStyle w:val="BodyText"/>
      </w:pPr>
      <w:r>
        <w:t xml:space="preserve">Thank you for considering my application. I have attached my CV for your detailed review and welcome the opportunity to discuss how my skills align with [Bank Name]’s objectives in a personal interview at your earliest convenience. I am available at any time that suits your schedule and can be reached via email or phon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Role - London, United Kingdom</dc:title>
  <dc:creator/>
  <dc:language>en</dc:language>
  <cp:keywords/>
  <dcterms:created xsi:type="dcterms:W3CDTF">2025-12-10T05:51:02Z</dcterms:created>
  <dcterms:modified xsi:type="dcterms:W3CDTF">2025-12-10T05:51:02Z</dcterms:modified>
</cp:coreProperties>
</file>

<file path=docProps/custom.xml><?xml version="1.0" encoding="utf-8"?>
<Properties xmlns="http://schemas.openxmlformats.org/officeDocument/2006/custom-properties" xmlns:vt="http://schemas.openxmlformats.org/officeDocument/2006/docPropsVTypes"/>
</file>